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9"/>
        <w:gridCol w:w="7771"/>
      </w:tblGrid>
      <w:tr w:rsidR="006B7FBC" w14:paraId="6F2DCFD4" w14:textId="77777777" w:rsidTr="00C57685">
        <w:trPr>
          <w:trHeight w:val="1610"/>
        </w:trPr>
        <w:tc>
          <w:tcPr>
            <w:tcW w:w="10790" w:type="dxa"/>
            <w:gridSpan w:val="2"/>
            <w:vAlign w:val="center"/>
          </w:tcPr>
          <w:p w14:paraId="7B365A29" w14:textId="18633933" w:rsidR="006B7FBC" w:rsidRPr="00982A8B" w:rsidRDefault="009B290F" w:rsidP="00C205C1">
            <w:pPr>
              <w:jc w:val="center"/>
              <w:rPr>
                <w:rFonts w:ascii="Century Gothic" w:hAnsi="Century Gothic"/>
                <w:b/>
                <w:i/>
              </w:rPr>
            </w:pPr>
            <w:r>
              <w:rPr>
                <w:rFonts w:ascii="Century Gothic" w:hAnsi="Century Gothic"/>
                <w:b/>
                <w:i/>
                <w:noProof/>
              </w:rPr>
              <w:drawing>
                <wp:inline distT="0" distB="0" distL="0" distR="0" wp14:anchorId="3196250E" wp14:editId="5BB2FC29">
                  <wp:extent cx="3905250" cy="20578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ploadSyllabus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6690" cy="2079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9D3" w14:paraId="645E4712" w14:textId="77777777" w:rsidTr="00C205C1">
        <w:tc>
          <w:tcPr>
            <w:tcW w:w="3019" w:type="dxa"/>
            <w:vAlign w:val="center"/>
          </w:tcPr>
          <w:p w14:paraId="4B8AD873" w14:textId="77777777" w:rsidR="00F449D3" w:rsidRPr="00585ED5" w:rsidRDefault="00F449D3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imary Actor</w:t>
            </w:r>
            <w:r w:rsidR="00327BE7" w:rsidRPr="00585ED5">
              <w:rPr>
                <w:rFonts w:ascii="Century Gothic" w:hAnsi="Century Gothic"/>
              </w:rPr>
              <w:t>s:</w:t>
            </w:r>
          </w:p>
        </w:tc>
        <w:tc>
          <w:tcPr>
            <w:tcW w:w="7771" w:type="dxa"/>
            <w:vAlign w:val="center"/>
          </w:tcPr>
          <w:p w14:paraId="289E84ED" w14:textId="4332FFAE" w:rsidR="00F449D3" w:rsidRPr="00585ED5" w:rsidRDefault="007A0C50" w:rsidP="00E715B8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istrator</w:t>
            </w:r>
          </w:p>
        </w:tc>
      </w:tr>
      <w:tr w:rsidR="00E715B8" w14:paraId="368B325D" w14:textId="77777777" w:rsidTr="00C205C1">
        <w:tc>
          <w:tcPr>
            <w:tcW w:w="3019" w:type="dxa"/>
            <w:vAlign w:val="center"/>
          </w:tcPr>
          <w:p w14:paraId="0FD9689D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Importance Level:</w:t>
            </w:r>
          </w:p>
        </w:tc>
        <w:tc>
          <w:tcPr>
            <w:tcW w:w="7771" w:type="dxa"/>
            <w:vAlign w:val="center"/>
          </w:tcPr>
          <w:p w14:paraId="2C0E2AC3" w14:textId="16CC53B3" w:rsidR="00E715B8" w:rsidRPr="00585ED5" w:rsidRDefault="00B76A49" w:rsidP="00480607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Low</w:t>
            </w:r>
          </w:p>
        </w:tc>
      </w:tr>
      <w:tr w:rsidR="006B7FBC" w14:paraId="4DF05622" w14:textId="77777777" w:rsidTr="00C205C1">
        <w:tc>
          <w:tcPr>
            <w:tcW w:w="3019" w:type="dxa"/>
            <w:vAlign w:val="center"/>
          </w:tcPr>
          <w:p w14:paraId="1517E41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akeholders:</w:t>
            </w:r>
          </w:p>
        </w:tc>
        <w:tc>
          <w:tcPr>
            <w:tcW w:w="7771" w:type="dxa"/>
            <w:vAlign w:val="center"/>
          </w:tcPr>
          <w:p w14:paraId="50970D91" w14:textId="4FEE77ED" w:rsidR="006B7FBC" w:rsidRPr="00585ED5" w:rsidRDefault="007A0C50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Admin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6A4F35" w:rsidRPr="00585ED5">
              <w:rPr>
                <w:rFonts w:ascii="Century Gothic" w:hAnsi="Century Gothic"/>
                <w:bCs/>
                <w:i/>
              </w:rPr>
              <w:t xml:space="preserve">– needs to </w:t>
            </w:r>
            <w:r>
              <w:rPr>
                <w:rFonts w:ascii="Century Gothic" w:hAnsi="Century Gothic"/>
                <w:bCs/>
                <w:i/>
              </w:rPr>
              <w:t>upload course syllabus</w:t>
            </w:r>
          </w:p>
        </w:tc>
      </w:tr>
      <w:tr w:rsidR="00E715B8" w14:paraId="2781E680" w14:textId="77777777" w:rsidTr="00C205C1">
        <w:tc>
          <w:tcPr>
            <w:tcW w:w="3019" w:type="dxa"/>
            <w:vAlign w:val="center"/>
          </w:tcPr>
          <w:p w14:paraId="182523C1" w14:textId="77777777" w:rsidR="00E715B8" w:rsidRPr="00585ED5" w:rsidRDefault="00E715B8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 Id:</w:t>
            </w:r>
          </w:p>
        </w:tc>
        <w:tc>
          <w:tcPr>
            <w:tcW w:w="7771" w:type="dxa"/>
            <w:vAlign w:val="center"/>
          </w:tcPr>
          <w:p w14:paraId="63D96EF0" w14:textId="3AED191A" w:rsidR="00E715B8" w:rsidRPr="00585ED5" w:rsidRDefault="00DF0CD1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U</w:t>
            </w:r>
            <w:r w:rsidR="00911F8B">
              <w:rPr>
                <w:rFonts w:ascii="Century Gothic" w:hAnsi="Century Gothic"/>
                <w:bCs/>
                <w:i/>
              </w:rPr>
              <w:t>F-</w:t>
            </w:r>
            <w:r w:rsidR="0070766F">
              <w:rPr>
                <w:rFonts w:ascii="Century Gothic" w:hAnsi="Century Gothic"/>
                <w:bCs/>
                <w:i/>
              </w:rPr>
              <w:t>1</w:t>
            </w:r>
            <w:bookmarkStart w:id="0" w:name="_GoBack"/>
            <w:bookmarkEnd w:id="0"/>
          </w:p>
        </w:tc>
      </w:tr>
      <w:tr w:rsidR="00E131D0" w14:paraId="472C2BE6" w14:textId="77777777" w:rsidTr="00C205C1">
        <w:tc>
          <w:tcPr>
            <w:tcW w:w="3019" w:type="dxa"/>
            <w:vAlign w:val="center"/>
          </w:tcPr>
          <w:p w14:paraId="3D7472E6" w14:textId="77777777" w:rsidR="00E131D0" w:rsidRPr="00585ED5" w:rsidRDefault="00E131D0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Requirement:</w:t>
            </w:r>
          </w:p>
        </w:tc>
        <w:tc>
          <w:tcPr>
            <w:tcW w:w="7771" w:type="dxa"/>
            <w:vAlign w:val="center"/>
          </w:tcPr>
          <w:p w14:paraId="3768B673" w14:textId="30CB2D4E" w:rsidR="00E131D0" w:rsidRPr="00585ED5" w:rsidRDefault="007A0C50" w:rsidP="00982A8B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>Syllabison</w:t>
            </w:r>
            <w:r w:rsidR="00E131D0" w:rsidRPr="00585ED5">
              <w:rPr>
                <w:rFonts w:ascii="Century Gothic" w:hAnsi="Century Gothic"/>
                <w:bCs/>
                <w:i/>
              </w:rPr>
              <w:t xml:space="preserve"> sha</w:t>
            </w:r>
            <w:r w:rsidR="00DF0CD1" w:rsidRPr="00585ED5">
              <w:rPr>
                <w:rFonts w:ascii="Century Gothic" w:hAnsi="Century Gothic"/>
                <w:bCs/>
                <w:i/>
              </w:rPr>
              <w:t xml:space="preserve">ll allow the </w:t>
            </w:r>
            <w:r>
              <w:rPr>
                <w:rFonts w:ascii="Century Gothic" w:hAnsi="Century Gothic"/>
                <w:bCs/>
                <w:i/>
              </w:rPr>
              <w:t>administrator to upload course syllabi</w:t>
            </w:r>
          </w:p>
        </w:tc>
      </w:tr>
      <w:tr w:rsidR="00113AE5" w14:paraId="61E368CD" w14:textId="77777777" w:rsidTr="00C205C1">
        <w:tc>
          <w:tcPr>
            <w:tcW w:w="3019" w:type="dxa"/>
            <w:vAlign w:val="center"/>
          </w:tcPr>
          <w:p w14:paraId="049CF365" w14:textId="77777777" w:rsidR="00113AE5" w:rsidRPr="00585ED5" w:rsidRDefault="00113AE5" w:rsidP="00113AE5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Quality Requirements:</w:t>
            </w:r>
          </w:p>
        </w:tc>
        <w:tc>
          <w:tcPr>
            <w:tcW w:w="7771" w:type="dxa"/>
            <w:vAlign w:val="center"/>
          </w:tcPr>
          <w:p w14:paraId="14321F31" w14:textId="38601FCB" w:rsidR="00CA2BA2" w:rsidRPr="00585ED5" w:rsidRDefault="0045799A" w:rsidP="00113AE5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 xml:space="preserve">The </w:t>
            </w:r>
            <w:r w:rsidR="00C57685">
              <w:rPr>
                <w:rFonts w:ascii="Century Gothic" w:hAnsi="Century Gothic"/>
                <w:bCs/>
                <w:i/>
              </w:rPr>
              <w:t>upload preview screen</w:t>
            </w:r>
            <w:r>
              <w:rPr>
                <w:rFonts w:ascii="Century Gothic" w:hAnsi="Century Gothic"/>
                <w:bCs/>
                <w:i/>
              </w:rPr>
              <w:t xml:space="preserve"> should render in </w:t>
            </w:r>
            <w:r w:rsidR="007A0C50">
              <w:rPr>
                <w:rFonts w:ascii="Century Gothic" w:hAnsi="Century Gothic"/>
                <w:bCs/>
                <w:i/>
              </w:rPr>
              <w:t>three seconds</w:t>
            </w:r>
          </w:p>
        </w:tc>
      </w:tr>
      <w:tr w:rsidR="006B7FBC" w14:paraId="3CD122D7" w14:textId="77777777" w:rsidTr="00C205C1">
        <w:tc>
          <w:tcPr>
            <w:tcW w:w="3019" w:type="dxa"/>
            <w:vAlign w:val="center"/>
          </w:tcPr>
          <w:p w14:paraId="6C385DAE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Story:</w:t>
            </w:r>
          </w:p>
        </w:tc>
        <w:tc>
          <w:tcPr>
            <w:tcW w:w="7771" w:type="dxa"/>
            <w:vAlign w:val="center"/>
          </w:tcPr>
          <w:p w14:paraId="496EDAEA" w14:textId="6B07E494" w:rsidR="006B7FBC" w:rsidRPr="00585ED5" w:rsidRDefault="006B7FBC" w:rsidP="00982A8B">
            <w:pPr>
              <w:rPr>
                <w:rFonts w:ascii="Century Gothic" w:hAnsi="Century Gothic"/>
                <w:bCs/>
              </w:rPr>
            </w:pPr>
            <w:r w:rsidRPr="00585ED5">
              <w:rPr>
                <w:rFonts w:ascii="Century Gothic" w:hAnsi="Century Gothic"/>
                <w:bCs/>
                <w:i/>
              </w:rPr>
              <w:t>As a</w:t>
            </w:r>
            <w:r w:rsidR="00DF0CD1" w:rsidRPr="00585ED5">
              <w:rPr>
                <w:rFonts w:ascii="Century Gothic" w:hAnsi="Century Gothic"/>
                <w:bCs/>
                <w:i/>
              </w:rPr>
              <w:t>n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7A0C50">
              <w:rPr>
                <w:rFonts w:ascii="Century Gothic" w:hAnsi="Century Gothic"/>
                <w:bCs/>
                <w:i/>
              </w:rPr>
              <w:t>Administrator</w:t>
            </w:r>
            <w:r w:rsidRPr="00585ED5">
              <w:rPr>
                <w:rFonts w:ascii="Century Gothic" w:hAnsi="Century Gothic"/>
                <w:bCs/>
                <w:i/>
              </w:rPr>
              <w:t>, I want to</w:t>
            </w:r>
            <w:r w:rsidR="00982A8B" w:rsidRPr="00585ED5">
              <w:rPr>
                <w:rFonts w:ascii="Century Gothic" w:hAnsi="Century Gothic"/>
                <w:bCs/>
                <w:i/>
              </w:rPr>
              <w:t xml:space="preserve"> </w:t>
            </w:r>
            <w:r w:rsidR="007A0C50">
              <w:rPr>
                <w:rFonts w:ascii="Century Gothic" w:hAnsi="Century Gothic"/>
                <w:bCs/>
                <w:i/>
              </w:rPr>
              <w:t>upload course syllabi, so that it can be accessible to users of Syllabison.</w:t>
            </w:r>
          </w:p>
        </w:tc>
      </w:tr>
      <w:tr w:rsidR="006B7FBC" w14:paraId="5F80640F" w14:textId="77777777" w:rsidTr="00C205C1">
        <w:tc>
          <w:tcPr>
            <w:tcW w:w="3019" w:type="dxa"/>
            <w:vAlign w:val="center"/>
          </w:tcPr>
          <w:p w14:paraId="3E327829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re-Conditions:</w:t>
            </w:r>
          </w:p>
        </w:tc>
        <w:tc>
          <w:tcPr>
            <w:tcW w:w="7771" w:type="dxa"/>
            <w:vAlign w:val="center"/>
          </w:tcPr>
          <w:p w14:paraId="31387F82" w14:textId="71E493AE" w:rsidR="006B7FBC" w:rsidRPr="00585ED5" w:rsidRDefault="00AB7837" w:rsidP="00C205C1">
            <w:pPr>
              <w:rPr>
                <w:rFonts w:ascii="Century Gothic" w:hAnsi="Century Gothic"/>
                <w:bCs/>
                <w:i/>
              </w:rPr>
            </w:pPr>
            <w:r>
              <w:rPr>
                <w:rFonts w:ascii="Century Gothic" w:hAnsi="Century Gothic"/>
                <w:bCs/>
                <w:i/>
              </w:rPr>
              <w:t xml:space="preserve">I </w:t>
            </w:r>
            <w:r w:rsidR="006F78D1">
              <w:rPr>
                <w:rFonts w:ascii="Century Gothic" w:hAnsi="Century Gothic"/>
                <w:bCs/>
                <w:i/>
              </w:rPr>
              <w:t>am on the ‘enter syllabus details’ screen</w:t>
            </w:r>
          </w:p>
        </w:tc>
      </w:tr>
      <w:tr w:rsidR="006B7FBC" w14:paraId="62E835CB" w14:textId="77777777" w:rsidTr="00C205C1">
        <w:tc>
          <w:tcPr>
            <w:tcW w:w="3019" w:type="dxa"/>
            <w:vAlign w:val="center"/>
          </w:tcPr>
          <w:p w14:paraId="5B8B7860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Post-Conditions:</w:t>
            </w:r>
          </w:p>
        </w:tc>
        <w:tc>
          <w:tcPr>
            <w:tcW w:w="7771" w:type="dxa"/>
            <w:vAlign w:val="center"/>
          </w:tcPr>
          <w:p w14:paraId="1095EE6B" w14:textId="2576EF8F" w:rsidR="006B7FBC" w:rsidRPr="00585ED5" w:rsidRDefault="007A0C50" w:rsidP="00C205C1">
            <w:p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 xml:space="preserve">The </w:t>
            </w:r>
            <w:r w:rsidR="00117201">
              <w:rPr>
                <w:rFonts w:ascii="Century Gothic" w:hAnsi="Century Gothic"/>
                <w:i/>
              </w:rPr>
              <w:t>syllabus details</w:t>
            </w:r>
            <w:r w:rsidR="00F235C7">
              <w:rPr>
                <w:rFonts w:ascii="Century Gothic" w:hAnsi="Century Gothic"/>
                <w:i/>
              </w:rPr>
              <w:t xml:space="preserve"> are updated on the ‘enter syllabus details screen”</w:t>
            </w:r>
          </w:p>
        </w:tc>
      </w:tr>
      <w:tr w:rsidR="006B7FBC" w14:paraId="68828E21" w14:textId="77777777" w:rsidTr="00C205C1">
        <w:tc>
          <w:tcPr>
            <w:tcW w:w="3019" w:type="dxa"/>
            <w:vAlign w:val="center"/>
          </w:tcPr>
          <w:p w14:paraId="01648C0F" w14:textId="77777777" w:rsidR="006B7FBC" w:rsidRPr="00585ED5" w:rsidRDefault="006B7FBC" w:rsidP="00E11962">
            <w:pPr>
              <w:rPr>
                <w:rFonts w:ascii="Century Gothic" w:hAnsi="Century Gothic"/>
              </w:rPr>
            </w:pPr>
            <w:r w:rsidRPr="00585ED5">
              <w:rPr>
                <w:rFonts w:ascii="Century Gothic" w:hAnsi="Century Gothic"/>
              </w:rPr>
              <w:t>Trigger:</w:t>
            </w:r>
          </w:p>
        </w:tc>
        <w:tc>
          <w:tcPr>
            <w:tcW w:w="7771" w:type="dxa"/>
            <w:vAlign w:val="center"/>
          </w:tcPr>
          <w:p w14:paraId="095DD0BA" w14:textId="72D7E56B" w:rsidR="00DF0CD1" w:rsidRPr="00277533" w:rsidRDefault="006B7FBC" w:rsidP="00DF0CD1">
            <w:pPr>
              <w:rPr>
                <w:rFonts w:ascii="Century Gothic" w:hAnsi="Century Gothic"/>
                <w:i/>
                <w:iCs/>
              </w:rPr>
            </w:pPr>
            <w:r w:rsidRPr="00585ED5">
              <w:rPr>
                <w:rFonts w:ascii="Century Gothic" w:hAnsi="Century Gothic"/>
                <w:b/>
                <w:bCs/>
              </w:rPr>
              <w:t>Trigger Type:</w:t>
            </w:r>
            <w:r w:rsidRPr="00585ED5">
              <w:rPr>
                <w:rFonts w:ascii="Century Gothic" w:hAnsi="Century Gothic"/>
              </w:rPr>
              <w:t xml:space="preserve"> </w:t>
            </w:r>
            <w:r w:rsidRPr="00585ED5">
              <w:rPr>
                <w:rFonts w:ascii="Century Gothic" w:hAnsi="Century Gothic"/>
                <w:i/>
              </w:rPr>
              <w:t>External</w:t>
            </w:r>
          </w:p>
          <w:p w14:paraId="4E9C9810" w14:textId="2B657D66" w:rsidR="00982A8B" w:rsidRPr="00585ED5" w:rsidRDefault="007A0C50" w:rsidP="00DF0CD1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i/>
                <w:iCs/>
              </w:rPr>
              <w:t>Admin</w:t>
            </w:r>
            <w:r w:rsidR="00DF0CD1" w:rsidRPr="00277533">
              <w:rPr>
                <w:rFonts w:ascii="Century Gothic" w:hAnsi="Century Gothic"/>
                <w:i/>
                <w:iCs/>
              </w:rPr>
              <w:t xml:space="preserve"> clicks on ‘</w:t>
            </w:r>
            <w:r>
              <w:rPr>
                <w:rFonts w:ascii="Century Gothic" w:hAnsi="Century Gothic"/>
                <w:i/>
                <w:iCs/>
              </w:rPr>
              <w:t>Upload Syllabus’</w:t>
            </w:r>
            <w:r w:rsidR="00DF0CD1" w:rsidRPr="00277533">
              <w:rPr>
                <w:rFonts w:ascii="Century Gothic" w:hAnsi="Century Gothic"/>
                <w:i/>
                <w:iCs/>
              </w:rPr>
              <w:t xml:space="preserve"> </w:t>
            </w:r>
            <w:r w:rsidR="00277533" w:rsidRPr="00277533">
              <w:rPr>
                <w:rFonts w:ascii="Century Gothic" w:hAnsi="Century Gothic"/>
                <w:i/>
                <w:iCs/>
              </w:rPr>
              <w:t>option</w:t>
            </w:r>
          </w:p>
        </w:tc>
      </w:tr>
      <w:tr w:rsidR="006B7FBC" w14:paraId="1E4706C5" w14:textId="77777777" w:rsidTr="00C205C1">
        <w:trPr>
          <w:cantSplit/>
        </w:trPr>
        <w:tc>
          <w:tcPr>
            <w:tcW w:w="3019" w:type="dxa"/>
            <w:vAlign w:val="center"/>
          </w:tcPr>
          <w:p w14:paraId="73936C8A" w14:textId="77777777" w:rsidR="006B7FBC" w:rsidRPr="00113AE5" w:rsidRDefault="006B7FBC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Normal Flow of Events:</w:t>
            </w:r>
          </w:p>
        </w:tc>
        <w:tc>
          <w:tcPr>
            <w:tcW w:w="7771" w:type="dxa"/>
            <w:vAlign w:val="center"/>
          </w:tcPr>
          <w:p w14:paraId="0E33B9CD" w14:textId="16F79750" w:rsidR="006B7FBC" w:rsidRDefault="007A0C50" w:rsidP="00DF0CD1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="00DF0CD1">
              <w:rPr>
                <w:rFonts w:ascii="Century Gothic" w:hAnsi="Century Gothic"/>
                <w:i/>
              </w:rPr>
              <w:t xml:space="preserve"> responds with </w:t>
            </w:r>
            <w:r>
              <w:rPr>
                <w:rFonts w:ascii="Century Gothic" w:hAnsi="Century Gothic"/>
                <w:i/>
              </w:rPr>
              <w:t xml:space="preserve">a </w:t>
            </w:r>
            <w:r w:rsidR="00BB4905">
              <w:rPr>
                <w:rFonts w:ascii="Century Gothic" w:hAnsi="Century Gothic"/>
                <w:i/>
              </w:rPr>
              <w:t>file</w:t>
            </w:r>
            <w:r>
              <w:rPr>
                <w:rFonts w:ascii="Century Gothic" w:hAnsi="Century Gothic"/>
                <w:i/>
              </w:rPr>
              <w:t xml:space="preserve"> upload</w:t>
            </w:r>
            <w:r w:rsidR="00BB4905">
              <w:rPr>
                <w:rFonts w:ascii="Century Gothic" w:hAnsi="Century Gothic"/>
                <w:i/>
              </w:rPr>
              <w:t xml:space="preserve"> dialog</w:t>
            </w:r>
            <w:r w:rsidR="001A7CDD">
              <w:rPr>
                <w:rFonts w:ascii="Century Gothic" w:hAnsi="Century Gothic"/>
                <w:i/>
              </w:rPr>
              <w:t xml:space="preserve"> screen</w:t>
            </w:r>
          </w:p>
          <w:p w14:paraId="7C248FAC" w14:textId="7AB5BC9B" w:rsidR="001A7CDD" w:rsidRPr="001A7CDD" w:rsidRDefault="001A7CDD" w:rsidP="001A7CDD">
            <w:pPr>
              <w:pStyle w:val="ListParagraph"/>
              <w:rPr>
                <w:rFonts w:ascii="Century Gothic" w:hAnsi="Century Gothic"/>
                <w:b/>
                <w:i/>
              </w:rPr>
            </w:pPr>
            <w:r w:rsidRPr="001A7CDD">
              <w:rPr>
                <w:rFonts w:ascii="Century Gothic" w:hAnsi="Century Gothic"/>
                <w:b/>
                <w:i/>
              </w:rPr>
              <w:t>Extension Point: Browse for File</w:t>
            </w:r>
          </w:p>
          <w:p w14:paraId="2F2F0114" w14:textId="77777777" w:rsidR="001A7CDD" w:rsidRPr="001A7CDD" w:rsidRDefault="001A7CDD" w:rsidP="001A7CDD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I choose a file</w:t>
            </w:r>
          </w:p>
          <w:p w14:paraId="39492DDD" w14:textId="779EB02F" w:rsidR="001A7CDD" w:rsidRPr="001A7CDD" w:rsidRDefault="001A7CDD" w:rsidP="001A7CDD">
            <w:pPr>
              <w:pStyle w:val="ListParagraph"/>
              <w:numPr>
                <w:ilvl w:val="1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PDF</w:t>
            </w:r>
          </w:p>
          <w:p w14:paraId="477149B5" w14:textId="77777777" w:rsidR="001A7CDD" w:rsidRPr="001A7CDD" w:rsidRDefault="001A7CDD" w:rsidP="001A7CDD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>Syllabison updates the file on the enter syllabi details screen</w:t>
            </w:r>
          </w:p>
          <w:p w14:paraId="79B7E131" w14:textId="2F1F1D26" w:rsidR="007A0C50" w:rsidRPr="00DF0CD1" w:rsidRDefault="007A0C50" w:rsidP="00BB4905">
            <w:pPr>
              <w:pStyle w:val="ListParagraph"/>
              <w:numPr>
                <w:ilvl w:val="0"/>
                <w:numId w:val="37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="006C45EF">
              <w:rPr>
                <w:rFonts w:ascii="Century Gothic" w:hAnsi="Century Gothic"/>
                <w:i/>
              </w:rPr>
              <w:t xml:space="preserve"> </w:t>
            </w:r>
            <w:r>
              <w:rPr>
                <w:rFonts w:ascii="Century Gothic" w:hAnsi="Century Gothic"/>
                <w:i/>
              </w:rPr>
              <w:t>responds with the uploaded syllabi</w:t>
            </w:r>
          </w:p>
        </w:tc>
      </w:tr>
      <w:tr w:rsidR="006B7FBC" w14:paraId="4D6F4FFC" w14:textId="77777777" w:rsidTr="00C205C1">
        <w:trPr>
          <w:cantSplit/>
        </w:trPr>
        <w:tc>
          <w:tcPr>
            <w:tcW w:w="3019" w:type="dxa"/>
            <w:vAlign w:val="center"/>
          </w:tcPr>
          <w:p w14:paraId="25DB71AF" w14:textId="77777777" w:rsidR="006B7FBC" w:rsidRPr="00113AE5" w:rsidRDefault="00C205C1" w:rsidP="00E11962">
            <w:pPr>
              <w:rPr>
                <w:rFonts w:ascii="Century Gothic" w:hAnsi="Century Gothic"/>
              </w:rPr>
            </w:pPr>
            <w:r w:rsidRPr="00113AE5">
              <w:rPr>
                <w:rFonts w:ascii="Century Gothic" w:hAnsi="Century Gothic"/>
              </w:rPr>
              <w:t>Sub/</w:t>
            </w:r>
            <w:r w:rsidR="006B7FBC" w:rsidRPr="00113AE5">
              <w:rPr>
                <w:rFonts w:ascii="Century Gothic" w:hAnsi="Century Gothic"/>
              </w:rPr>
              <w:t>Alternative/Exception flows:</w:t>
            </w:r>
          </w:p>
        </w:tc>
        <w:tc>
          <w:tcPr>
            <w:tcW w:w="7771" w:type="dxa"/>
            <w:vAlign w:val="center"/>
          </w:tcPr>
          <w:p w14:paraId="304FBF48" w14:textId="70374B99" w:rsidR="00252C64" w:rsidRPr="00816987" w:rsidRDefault="006C45EF" w:rsidP="00C205C1">
            <w:pPr>
              <w:rPr>
                <w:rFonts w:ascii="Century Gothic" w:hAnsi="Century Gothic"/>
                <w:b/>
                <w:i/>
                <w:iCs/>
              </w:rPr>
            </w:pPr>
            <w:r w:rsidRPr="00816987">
              <w:rPr>
                <w:rFonts w:ascii="Century Gothic" w:hAnsi="Century Gothic"/>
                <w:b/>
                <w:i/>
                <w:iCs/>
              </w:rPr>
              <w:t>Alterative 1:</w:t>
            </w:r>
          </w:p>
          <w:p w14:paraId="145C2FEF" w14:textId="45668CA1" w:rsidR="006C45EF" w:rsidRPr="00277533" w:rsidRDefault="00AB7837" w:rsidP="006C45EF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I</w:t>
            </w:r>
            <w:r w:rsidR="006C45EF" w:rsidRPr="00277533">
              <w:rPr>
                <w:rFonts w:ascii="Century Gothic" w:hAnsi="Century Gothic"/>
                <w:i/>
                <w:iCs/>
              </w:rPr>
              <w:t xml:space="preserve"> select ‘</w:t>
            </w:r>
            <w:r w:rsidR="00BB4905">
              <w:rPr>
                <w:rFonts w:ascii="Century Gothic" w:hAnsi="Century Gothic"/>
                <w:i/>
                <w:iCs/>
              </w:rPr>
              <w:t>cancel</w:t>
            </w:r>
            <w:r w:rsidR="006C45EF" w:rsidRPr="00277533">
              <w:rPr>
                <w:rFonts w:ascii="Century Gothic" w:hAnsi="Century Gothic"/>
                <w:i/>
                <w:iCs/>
              </w:rPr>
              <w:t>’</w:t>
            </w:r>
          </w:p>
          <w:p w14:paraId="0FD294F8" w14:textId="175B87A9" w:rsidR="006C45EF" w:rsidRPr="00277533" w:rsidRDefault="007A0C50" w:rsidP="006C45EF">
            <w:pPr>
              <w:pStyle w:val="ListParagraph"/>
              <w:numPr>
                <w:ilvl w:val="0"/>
                <w:numId w:val="38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Syllabison</w:t>
            </w:r>
            <w:r w:rsidR="006C45EF" w:rsidRPr="00277533">
              <w:rPr>
                <w:rFonts w:ascii="Century Gothic" w:hAnsi="Century Gothic"/>
                <w:i/>
                <w:iCs/>
              </w:rPr>
              <w:t xml:space="preserve"> responds with the </w:t>
            </w:r>
            <w:r w:rsidR="00BB4905">
              <w:rPr>
                <w:rFonts w:ascii="Century Gothic" w:hAnsi="Century Gothic"/>
                <w:i/>
                <w:iCs/>
              </w:rPr>
              <w:t>enter syllabus details screen</w:t>
            </w:r>
          </w:p>
          <w:p w14:paraId="6EA5104D" w14:textId="67653283" w:rsidR="006C45EF" w:rsidRPr="00982A8B" w:rsidRDefault="006C45EF" w:rsidP="009B290F">
            <w:pPr>
              <w:pStyle w:val="ListParagraph"/>
              <w:rPr>
                <w:rFonts w:ascii="Century Gothic" w:hAnsi="Century Gothic"/>
              </w:rPr>
            </w:pPr>
          </w:p>
        </w:tc>
      </w:tr>
      <w:tr w:rsidR="00D65D92" w14:paraId="47818AB0" w14:textId="77777777" w:rsidTr="00C205C1">
        <w:trPr>
          <w:cantSplit/>
        </w:trPr>
        <w:tc>
          <w:tcPr>
            <w:tcW w:w="3019" w:type="dxa"/>
            <w:vAlign w:val="center"/>
          </w:tcPr>
          <w:p w14:paraId="33ED3464" w14:textId="44FC37AE" w:rsidR="00D65D92" w:rsidRPr="00113AE5" w:rsidRDefault="00D65D92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ception</w:t>
            </w:r>
          </w:p>
        </w:tc>
        <w:tc>
          <w:tcPr>
            <w:tcW w:w="7771" w:type="dxa"/>
            <w:vAlign w:val="center"/>
          </w:tcPr>
          <w:p w14:paraId="28013CC5" w14:textId="31E387C3" w:rsidR="00D65D92" w:rsidRPr="00816987" w:rsidRDefault="00D65D92" w:rsidP="00D65D92">
            <w:pPr>
              <w:rPr>
                <w:rFonts w:ascii="Century Gothic" w:hAnsi="Century Gothic"/>
                <w:b/>
                <w:i/>
                <w:iCs/>
              </w:rPr>
            </w:pPr>
            <w:r w:rsidRPr="00816987">
              <w:rPr>
                <w:rFonts w:ascii="Century Gothic" w:hAnsi="Century Gothic"/>
                <w:b/>
                <w:i/>
                <w:iCs/>
              </w:rPr>
              <w:t>Exception 1 – File size too large</w:t>
            </w:r>
          </w:p>
          <w:p w14:paraId="0E847E3C" w14:textId="43A153AE" w:rsidR="00D65D92" w:rsidRDefault="00D65D92" w:rsidP="006D0C41">
            <w:pPr>
              <w:pStyle w:val="ListParagraph"/>
              <w:numPr>
                <w:ilvl w:val="0"/>
                <w:numId w:val="46"/>
              </w:numPr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 xml:space="preserve">Syllabison shall </w:t>
            </w:r>
            <w:r w:rsidRPr="00D65D92">
              <w:rPr>
                <w:rFonts w:ascii="Century Gothic" w:hAnsi="Century Gothic"/>
                <w:i/>
                <w:iCs/>
              </w:rPr>
              <w:t>displays an error message explaining the err</w:t>
            </w:r>
            <w:r>
              <w:rPr>
                <w:rFonts w:ascii="Century Gothic" w:hAnsi="Century Gothic"/>
                <w:i/>
                <w:iCs/>
              </w:rPr>
              <w:t>or.</w:t>
            </w:r>
          </w:p>
          <w:p w14:paraId="2DFFC050" w14:textId="54059F35" w:rsidR="00D65D92" w:rsidRPr="00277533" w:rsidRDefault="001A7CDD" w:rsidP="001A7CDD">
            <w:pPr>
              <w:pStyle w:val="NoSpacing"/>
              <w:ind w:left="720"/>
              <w:rPr>
                <w:rFonts w:ascii="Century Gothic" w:hAnsi="Century Gothic"/>
                <w:i/>
                <w:iCs/>
              </w:rPr>
            </w:pPr>
            <w:r>
              <w:rPr>
                <w:rFonts w:ascii="Century Gothic" w:hAnsi="Century Gothic"/>
                <w:i/>
                <w:iCs/>
              </w:rPr>
              <w:t>1.1 “The file selected is too large”</w:t>
            </w:r>
          </w:p>
        </w:tc>
      </w:tr>
      <w:tr w:rsidR="00AB7837" w14:paraId="33F2752A" w14:textId="77777777" w:rsidTr="00C205C1">
        <w:trPr>
          <w:cantSplit/>
        </w:trPr>
        <w:tc>
          <w:tcPr>
            <w:tcW w:w="3019" w:type="dxa"/>
            <w:vAlign w:val="center"/>
          </w:tcPr>
          <w:p w14:paraId="24BD2618" w14:textId="21A5908A" w:rsidR="00AB7837" w:rsidRPr="00113AE5" w:rsidRDefault="00AB7837" w:rsidP="00E1196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tension</w:t>
            </w:r>
            <w:r w:rsidR="00D65D92">
              <w:rPr>
                <w:rFonts w:ascii="Century Gothic" w:hAnsi="Century Gothic"/>
              </w:rPr>
              <w:t xml:space="preserve"> Point</w:t>
            </w:r>
          </w:p>
        </w:tc>
        <w:tc>
          <w:tcPr>
            <w:tcW w:w="7771" w:type="dxa"/>
            <w:vAlign w:val="center"/>
          </w:tcPr>
          <w:p w14:paraId="7785916A" w14:textId="33A840DB" w:rsidR="00AB7837" w:rsidRPr="00816987" w:rsidRDefault="00AB7837" w:rsidP="00AB7837">
            <w:pPr>
              <w:pStyle w:val="NoSpacing"/>
              <w:rPr>
                <w:rFonts w:ascii="Century Gothic" w:hAnsi="Century Gothic"/>
                <w:b/>
                <w:i/>
              </w:rPr>
            </w:pPr>
            <w:r w:rsidRPr="00816987">
              <w:rPr>
                <w:rFonts w:ascii="Century Gothic" w:hAnsi="Century Gothic"/>
                <w:b/>
                <w:i/>
              </w:rPr>
              <w:t>Browse for</w:t>
            </w:r>
            <w:r w:rsidR="00BB4905" w:rsidRPr="00816987">
              <w:rPr>
                <w:rFonts w:ascii="Century Gothic" w:hAnsi="Century Gothic"/>
                <w:b/>
                <w:i/>
              </w:rPr>
              <w:t xml:space="preserve"> File</w:t>
            </w:r>
          </w:p>
          <w:p w14:paraId="5A288272" w14:textId="1FD55109" w:rsidR="00AB7837" w:rsidRP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 w:rsidRPr="00AB7837">
              <w:rPr>
                <w:rFonts w:ascii="Century Gothic" w:hAnsi="Century Gothic"/>
                <w:i/>
              </w:rPr>
              <w:t>I select the ‘</w:t>
            </w:r>
            <w:r w:rsidR="00524609">
              <w:rPr>
                <w:rFonts w:ascii="Century Gothic" w:hAnsi="Century Gothic"/>
                <w:i/>
              </w:rPr>
              <w:t>choose</w:t>
            </w:r>
            <w:r w:rsidRPr="00AB7837">
              <w:rPr>
                <w:rFonts w:ascii="Century Gothic" w:hAnsi="Century Gothic"/>
                <w:i/>
              </w:rPr>
              <w:t>…’ button</w:t>
            </w:r>
          </w:p>
          <w:p w14:paraId="5F2141D4" w14:textId="52AF5B51" w:rsidR="00AB7837" w:rsidRP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Pr="00AB7837">
              <w:rPr>
                <w:rFonts w:ascii="Century Gothic" w:hAnsi="Century Gothic"/>
                <w:i/>
              </w:rPr>
              <w:t xml:space="preserve"> responds with a Choose File dialog</w:t>
            </w:r>
          </w:p>
          <w:p w14:paraId="19E749DE" w14:textId="36A5EFBC" w:rsidR="00AB7837" w:rsidRDefault="00AB7837" w:rsidP="006D0C41">
            <w:pPr>
              <w:pStyle w:val="NoSpacing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 w:rsidRPr="00AB7837">
              <w:rPr>
                <w:rFonts w:ascii="Century Gothic" w:hAnsi="Century Gothic"/>
                <w:i/>
              </w:rPr>
              <w:t>I choose a file</w:t>
            </w:r>
          </w:p>
          <w:p w14:paraId="16EABF5D" w14:textId="666C7235" w:rsidR="006D0C41" w:rsidRPr="001A7CDD" w:rsidRDefault="001A7CDD" w:rsidP="001A7CDD">
            <w:pPr>
              <w:pStyle w:val="ListParagraph"/>
              <w:numPr>
                <w:ilvl w:val="1"/>
                <w:numId w:val="49"/>
              </w:numPr>
              <w:rPr>
                <w:rFonts w:ascii="Century Gothic" w:hAnsi="Century Gothic"/>
                <w:i/>
              </w:rPr>
            </w:pPr>
            <w:r w:rsidRPr="001A7CDD">
              <w:rPr>
                <w:rFonts w:ascii="Century Gothic" w:hAnsi="Century Gothic"/>
                <w:i/>
              </w:rPr>
              <w:t xml:space="preserve"> </w:t>
            </w:r>
            <w:r w:rsidR="006D0C41" w:rsidRPr="001A7CDD">
              <w:rPr>
                <w:rFonts w:ascii="Century Gothic" w:hAnsi="Century Gothic"/>
                <w:i/>
              </w:rPr>
              <w:t>PDF</w:t>
            </w:r>
          </w:p>
          <w:p w14:paraId="076B218B" w14:textId="0B603547" w:rsidR="00AB7837" w:rsidRPr="00AB7837" w:rsidRDefault="00AB7837" w:rsidP="006D0C41">
            <w:pPr>
              <w:pStyle w:val="ListParagraph"/>
              <w:numPr>
                <w:ilvl w:val="0"/>
                <w:numId w:val="41"/>
              </w:numPr>
              <w:rPr>
                <w:rFonts w:ascii="Century Gothic" w:hAnsi="Century Gothic"/>
                <w:i/>
              </w:rPr>
            </w:pPr>
            <w:r>
              <w:rPr>
                <w:rFonts w:ascii="Century Gothic" w:hAnsi="Century Gothic"/>
                <w:i/>
              </w:rPr>
              <w:t>Syllabison</w:t>
            </w:r>
            <w:r w:rsidRPr="00AB7837">
              <w:rPr>
                <w:rFonts w:ascii="Century Gothic" w:hAnsi="Century Gothic"/>
                <w:i/>
              </w:rPr>
              <w:t xml:space="preserve"> updates the </w:t>
            </w:r>
            <w:r>
              <w:rPr>
                <w:rFonts w:ascii="Century Gothic" w:hAnsi="Century Gothic"/>
                <w:i/>
              </w:rPr>
              <w:t>file</w:t>
            </w:r>
            <w:r w:rsidRPr="00AB7837">
              <w:rPr>
                <w:rFonts w:ascii="Century Gothic" w:hAnsi="Century Gothic"/>
                <w:i/>
              </w:rPr>
              <w:t xml:space="preserve"> on the </w:t>
            </w:r>
            <w:r w:rsidR="00BB4905">
              <w:rPr>
                <w:rFonts w:ascii="Century Gothic" w:hAnsi="Century Gothic"/>
                <w:i/>
              </w:rPr>
              <w:t>enter syllabi details screen</w:t>
            </w:r>
          </w:p>
        </w:tc>
      </w:tr>
      <w:tr w:rsidR="00941EC7" w14:paraId="749FF4CA" w14:textId="77777777" w:rsidTr="00CE560D">
        <w:tc>
          <w:tcPr>
            <w:tcW w:w="10790" w:type="dxa"/>
            <w:gridSpan w:val="2"/>
            <w:vAlign w:val="center"/>
          </w:tcPr>
          <w:p w14:paraId="6B0331F2" w14:textId="403B7474" w:rsidR="006C45EF" w:rsidRPr="00941EC7" w:rsidRDefault="006C45EF" w:rsidP="00C205C1">
            <w:pPr>
              <w:pStyle w:val="NoSpacing"/>
              <w:jc w:val="center"/>
            </w:pPr>
          </w:p>
        </w:tc>
      </w:tr>
    </w:tbl>
    <w:p w14:paraId="1932C7F6" w14:textId="0BE40A8C" w:rsidR="00AB7837" w:rsidRPr="00AB7837" w:rsidRDefault="00AB7837" w:rsidP="00AB7837">
      <w:pPr>
        <w:keepNext/>
        <w:keepLines/>
        <w:spacing w:before="240" w:after="120" w:line="259" w:lineRule="auto"/>
        <w:outlineLvl w:val="0"/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</w:pPr>
      <w:r w:rsidRPr="00AB7837">
        <w:rPr>
          <w:rFonts w:ascii="Century Gothic" w:eastAsiaTheme="majorEastAsia" w:hAnsi="Century Gothic" w:cstheme="majorBidi"/>
          <w:color w:val="365F91" w:themeColor="accent1" w:themeShade="BF"/>
          <w:sz w:val="36"/>
          <w:szCs w:val="32"/>
        </w:rPr>
        <w:lastRenderedPageBreak/>
        <w:t>Scenarios</w:t>
      </w:r>
    </w:p>
    <w:p w14:paraId="4C2DF219" w14:textId="58AF2FC1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>I successfully u</w:t>
      </w:r>
      <w:r>
        <w:rPr>
          <w:rFonts w:ascii="Century Gothic" w:eastAsiaTheme="minorHAnsi" w:hAnsi="Century Gothic"/>
          <w:b/>
          <w:u w:val="single"/>
        </w:rPr>
        <w:t>pload</w:t>
      </w:r>
      <w:r w:rsidRPr="00AB7837">
        <w:rPr>
          <w:rFonts w:ascii="Century Gothic" w:eastAsiaTheme="minorHAnsi" w:hAnsi="Century Gothic"/>
          <w:b/>
          <w:u w:val="single"/>
        </w:rPr>
        <w:t xml:space="preserve"> a</w:t>
      </w:r>
      <w:r>
        <w:rPr>
          <w:rFonts w:ascii="Century Gothic" w:eastAsiaTheme="minorHAnsi" w:hAnsi="Century Gothic"/>
          <w:b/>
          <w:u w:val="single"/>
        </w:rPr>
        <w:t xml:space="preserve"> syllabus </w:t>
      </w:r>
    </w:p>
    <w:p w14:paraId="19AD78BC" w14:textId="2FA81162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>I</w:t>
      </w:r>
      <w:r w:rsidR="006F78D1">
        <w:rPr>
          <w:rFonts w:ascii="Century Gothic" w:eastAsiaTheme="minorHAnsi" w:hAnsi="Century Gothic"/>
        </w:rPr>
        <w:t xml:space="preserve"> am on the enter Syllabus Details screen</w:t>
      </w:r>
    </w:p>
    <w:p w14:paraId="59BA7C49" w14:textId="0FE29BD9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the </w:t>
      </w:r>
      <w:r>
        <w:rPr>
          <w:rFonts w:ascii="Century Gothic" w:eastAsiaTheme="minorHAnsi" w:hAnsi="Century Gothic"/>
        </w:rPr>
        <w:t>upload syllabus option</w:t>
      </w:r>
    </w:p>
    <w:p w14:paraId="623EE139" w14:textId="4454283B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</w:t>
      </w:r>
      <w:r>
        <w:rPr>
          <w:rFonts w:ascii="Century Gothic" w:eastAsiaTheme="minorHAnsi" w:hAnsi="Century Gothic"/>
        </w:rPr>
        <w:t>upload preview screen</w:t>
      </w:r>
    </w:p>
    <w:p w14:paraId="0FAA8D79" w14:textId="49084621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>
        <w:rPr>
          <w:rFonts w:ascii="Century Gothic" w:eastAsiaTheme="minorHAnsi" w:hAnsi="Century Gothic"/>
        </w:rPr>
        <w:t>choose</w:t>
      </w:r>
    </w:p>
    <w:p w14:paraId="1D020212" w14:textId="7F8E6E7D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choose a </w:t>
      </w:r>
      <w:r w:rsidR="00F01FB2">
        <w:rPr>
          <w:rFonts w:ascii="Century Gothic" w:eastAsiaTheme="minorHAnsi" w:hAnsi="Century Gothic"/>
        </w:rPr>
        <w:t>“Math 101.pdf”</w:t>
      </w:r>
    </w:p>
    <w:p w14:paraId="4A85F082" w14:textId="3FFE6907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 w:rsidR="00845B20">
        <w:rPr>
          <w:rFonts w:ascii="Century Gothic" w:eastAsiaTheme="minorHAnsi" w:hAnsi="Century Gothic"/>
        </w:rPr>
        <w:t>upload</w:t>
      </w:r>
    </w:p>
    <w:p w14:paraId="0F689627" w14:textId="5F3D8924" w:rsidR="00AB7837" w:rsidRPr="00AB7837" w:rsidRDefault="00AB7837" w:rsidP="00AB7837">
      <w:pPr>
        <w:numPr>
          <w:ilvl w:val="0"/>
          <w:numId w:val="42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the </w:t>
      </w:r>
      <w:r w:rsidR="006D0C41">
        <w:rPr>
          <w:rFonts w:ascii="Century Gothic" w:eastAsiaTheme="minorHAnsi" w:hAnsi="Century Gothic"/>
        </w:rPr>
        <w:t xml:space="preserve">enter syllabus details screen is </w:t>
      </w:r>
      <w:r w:rsidR="006D0C41" w:rsidRPr="00AB7837">
        <w:rPr>
          <w:rFonts w:ascii="Century Gothic" w:eastAsiaTheme="minorHAnsi" w:hAnsi="Century Gothic"/>
        </w:rPr>
        <w:t>updated</w:t>
      </w:r>
      <w:r w:rsidR="00F01FB2">
        <w:rPr>
          <w:rFonts w:ascii="Century Gothic" w:eastAsiaTheme="minorHAnsi" w:hAnsi="Century Gothic"/>
        </w:rPr>
        <w:t xml:space="preserve"> with the “Math 101”</w:t>
      </w:r>
    </w:p>
    <w:p w14:paraId="3A55115D" w14:textId="6B6F1848" w:rsidR="00AB7837" w:rsidRPr="00AB7837" w:rsidRDefault="00AB7837" w:rsidP="00AB7837">
      <w:pPr>
        <w:spacing w:after="160" w:line="259" w:lineRule="auto"/>
        <w:rPr>
          <w:rFonts w:ascii="Century Gothic" w:eastAsiaTheme="minorHAnsi" w:hAnsi="Century Gothic"/>
          <w:b/>
          <w:u w:val="single"/>
        </w:rPr>
      </w:pPr>
      <w:r w:rsidRPr="00AB7837">
        <w:rPr>
          <w:rFonts w:ascii="Century Gothic" w:eastAsiaTheme="minorHAnsi" w:hAnsi="Century Gothic"/>
          <w:b/>
          <w:u w:val="single"/>
        </w:rPr>
        <w:t xml:space="preserve">I exit </w:t>
      </w:r>
      <w:r>
        <w:rPr>
          <w:rFonts w:ascii="Century Gothic" w:eastAsiaTheme="minorHAnsi" w:hAnsi="Century Gothic"/>
          <w:b/>
          <w:u w:val="single"/>
        </w:rPr>
        <w:t>upload preview screen</w:t>
      </w:r>
    </w:p>
    <w:p w14:paraId="7A0F1902" w14:textId="1A402853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’m on the </w:t>
      </w:r>
      <w:r w:rsidR="006D0C41">
        <w:rPr>
          <w:rFonts w:ascii="Century Gothic" w:eastAsiaTheme="minorHAnsi" w:hAnsi="Century Gothic"/>
        </w:rPr>
        <w:t>‘enter</w:t>
      </w:r>
      <w:r w:rsidR="00816987">
        <w:rPr>
          <w:rFonts w:ascii="Century Gothic" w:eastAsiaTheme="minorHAnsi" w:hAnsi="Century Gothic"/>
        </w:rPr>
        <w:t xml:space="preserve"> </w:t>
      </w:r>
      <w:r>
        <w:rPr>
          <w:rFonts w:ascii="Century Gothic" w:eastAsiaTheme="minorHAnsi" w:hAnsi="Century Gothic"/>
        </w:rPr>
        <w:t xml:space="preserve">syllabi </w:t>
      </w:r>
      <w:r w:rsidR="006D0C41">
        <w:rPr>
          <w:rFonts w:ascii="Century Gothic" w:eastAsiaTheme="minorHAnsi" w:hAnsi="Century Gothic"/>
        </w:rPr>
        <w:t>details</w:t>
      </w:r>
      <w:r w:rsidR="00816987">
        <w:rPr>
          <w:rFonts w:ascii="Century Gothic" w:eastAsiaTheme="minorHAnsi" w:hAnsi="Century Gothic"/>
        </w:rPr>
        <w:t>’</w:t>
      </w:r>
      <w:r w:rsidR="006D0C41">
        <w:rPr>
          <w:rFonts w:ascii="Century Gothic" w:eastAsiaTheme="minorHAnsi" w:hAnsi="Century Gothic"/>
        </w:rPr>
        <w:t xml:space="preserve"> screen</w:t>
      </w:r>
    </w:p>
    <w:p w14:paraId="303F49CE" w14:textId="253BA5CB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the </w:t>
      </w:r>
      <w:r>
        <w:rPr>
          <w:rFonts w:ascii="Century Gothic" w:eastAsiaTheme="minorHAnsi" w:hAnsi="Century Gothic"/>
        </w:rPr>
        <w:t>upload syllabi option</w:t>
      </w:r>
    </w:p>
    <w:p w14:paraId="06FF22DB" w14:textId="39CBAD11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</w:t>
      </w:r>
      <w:r w:rsidR="006D0C41">
        <w:rPr>
          <w:rFonts w:ascii="Century Gothic" w:eastAsiaTheme="minorHAnsi" w:hAnsi="Century Gothic"/>
        </w:rPr>
        <w:t>choose a new file</w:t>
      </w:r>
    </w:p>
    <w:p w14:paraId="04E8D5D2" w14:textId="76E0C4C7" w:rsidR="00AB7837" w:rsidRP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lect </w:t>
      </w:r>
      <w:r w:rsidR="006D0C41">
        <w:rPr>
          <w:rFonts w:ascii="Century Gothic" w:eastAsiaTheme="minorHAnsi" w:hAnsi="Century Gothic"/>
        </w:rPr>
        <w:t>cancel</w:t>
      </w:r>
    </w:p>
    <w:p w14:paraId="735F9DD8" w14:textId="3180CE2A" w:rsidR="00AB7837" w:rsidRDefault="00AB7837" w:rsidP="00AB7837">
      <w:pPr>
        <w:numPr>
          <w:ilvl w:val="0"/>
          <w:numId w:val="43"/>
        </w:numPr>
        <w:spacing w:after="160" w:line="259" w:lineRule="auto"/>
        <w:contextualSpacing/>
        <w:rPr>
          <w:rFonts w:ascii="Century Gothic" w:eastAsiaTheme="minorHAnsi" w:hAnsi="Century Gothic"/>
        </w:rPr>
      </w:pPr>
      <w:r w:rsidRPr="00AB7837">
        <w:rPr>
          <w:rFonts w:ascii="Century Gothic" w:eastAsiaTheme="minorHAnsi" w:hAnsi="Century Gothic"/>
        </w:rPr>
        <w:t xml:space="preserve">I see the </w:t>
      </w:r>
      <w:r w:rsidR="006D0C41">
        <w:rPr>
          <w:rFonts w:ascii="Century Gothic" w:eastAsiaTheme="minorHAnsi" w:hAnsi="Century Gothic"/>
        </w:rPr>
        <w:t>syllab</w:t>
      </w:r>
      <w:r w:rsidR="00816987">
        <w:rPr>
          <w:rFonts w:ascii="Century Gothic" w:eastAsiaTheme="minorHAnsi" w:hAnsi="Century Gothic"/>
        </w:rPr>
        <w:t>us</w:t>
      </w:r>
      <w:r w:rsidR="006D0C41">
        <w:rPr>
          <w:rFonts w:ascii="Century Gothic" w:eastAsiaTheme="minorHAnsi" w:hAnsi="Century Gothic"/>
        </w:rPr>
        <w:t xml:space="preserve"> details screen</w:t>
      </w:r>
    </w:p>
    <w:p w14:paraId="51043840" w14:textId="77777777" w:rsidR="00D65D92" w:rsidRDefault="00D65D92" w:rsidP="00D65D92">
      <w:pPr>
        <w:spacing w:after="160" w:line="259" w:lineRule="auto"/>
        <w:ind w:left="360"/>
        <w:contextualSpacing/>
        <w:rPr>
          <w:rFonts w:ascii="Century Gothic" w:eastAsiaTheme="minorHAnsi" w:hAnsi="Century Gothic"/>
        </w:rPr>
      </w:pPr>
    </w:p>
    <w:sectPr w:rsidR="00D65D92" w:rsidSect="001B5BFC">
      <w:headerReference w:type="default" r:id="rId1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4B4CB" w14:textId="77777777" w:rsidR="00E62F2C" w:rsidRDefault="00E62F2C" w:rsidP="00E83001">
      <w:pPr>
        <w:spacing w:after="0" w:line="240" w:lineRule="auto"/>
      </w:pPr>
      <w:r>
        <w:separator/>
      </w:r>
    </w:p>
  </w:endnote>
  <w:endnote w:type="continuationSeparator" w:id="0">
    <w:p w14:paraId="3112285F" w14:textId="77777777" w:rsidR="00E62F2C" w:rsidRDefault="00E62F2C" w:rsidP="00E83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127F8" w14:textId="77777777" w:rsidR="00E62F2C" w:rsidRDefault="00E62F2C" w:rsidP="00E83001">
      <w:pPr>
        <w:spacing w:after="0" w:line="240" w:lineRule="auto"/>
      </w:pPr>
      <w:r>
        <w:separator/>
      </w:r>
    </w:p>
  </w:footnote>
  <w:footnote w:type="continuationSeparator" w:id="0">
    <w:p w14:paraId="0DFEA126" w14:textId="77777777" w:rsidR="00E62F2C" w:rsidRDefault="00E62F2C" w:rsidP="00E830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784A" w14:textId="3564EC48" w:rsidR="00D563EC" w:rsidRDefault="001B5BFC">
    <w:pPr>
      <w:pStyle w:val="Header"/>
    </w:pPr>
    <w:r>
      <w:t>CSCI5200</w:t>
    </w:r>
    <w:r>
      <w:ptab w:relativeTo="margin" w:alignment="center" w:leader="none"/>
    </w:r>
    <w:r>
      <w:t>Use Case Description Template</w:t>
    </w:r>
    <w:r>
      <w:ptab w:relativeTo="margin" w:alignment="right" w:leader="none"/>
    </w:r>
    <w:r>
      <w:t>Fall 201</w:t>
    </w:r>
    <w:r w:rsidR="00C6605D"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A19C1"/>
    <w:multiLevelType w:val="hybridMultilevel"/>
    <w:tmpl w:val="678246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745CA9"/>
    <w:multiLevelType w:val="hybridMultilevel"/>
    <w:tmpl w:val="39281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D44454"/>
    <w:multiLevelType w:val="hybridMultilevel"/>
    <w:tmpl w:val="98DA761A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AA938CD"/>
    <w:multiLevelType w:val="hybridMultilevel"/>
    <w:tmpl w:val="7122BB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36073"/>
    <w:multiLevelType w:val="hybridMultilevel"/>
    <w:tmpl w:val="BD8A01A2"/>
    <w:lvl w:ilvl="0" w:tplc="DB0609F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0277CD"/>
    <w:multiLevelType w:val="hybridMultilevel"/>
    <w:tmpl w:val="D146EB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58705ADE">
      <w:start w:val="1"/>
      <w:numFmt w:val="lowerLetter"/>
      <w:lvlText w:val="%2."/>
      <w:lvlJc w:val="left"/>
      <w:pPr>
        <w:ind w:left="1080" w:hanging="360"/>
      </w:pPr>
      <w:rPr>
        <w:rFonts w:ascii="Consolas" w:hAnsi="Consolas" w:cs="Consola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62CDA"/>
    <w:multiLevelType w:val="hybridMultilevel"/>
    <w:tmpl w:val="D5E40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0436B"/>
    <w:multiLevelType w:val="hybridMultilevel"/>
    <w:tmpl w:val="24121CD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E5672F"/>
    <w:multiLevelType w:val="hybridMultilevel"/>
    <w:tmpl w:val="78E678C8"/>
    <w:lvl w:ilvl="0" w:tplc="272E94D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F11C52"/>
    <w:multiLevelType w:val="hybridMultilevel"/>
    <w:tmpl w:val="ABA0BC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1E45656">
      <w:start w:val="1"/>
      <w:numFmt w:val="lowerLetter"/>
      <w:lvlText w:val="%2."/>
      <w:lvlJc w:val="left"/>
      <w:pPr>
        <w:ind w:left="1080" w:hanging="360"/>
      </w:pPr>
      <w:rPr>
        <w:rFonts w:ascii="Century Gothic" w:hAnsi="Century Gothic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B453BB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0269E1"/>
    <w:multiLevelType w:val="multilevel"/>
    <w:tmpl w:val="20081B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1F573B0"/>
    <w:multiLevelType w:val="hybridMultilevel"/>
    <w:tmpl w:val="E362E9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91523F"/>
    <w:multiLevelType w:val="hybridMultilevel"/>
    <w:tmpl w:val="B5061A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4C01E7F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4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60F4597"/>
    <w:multiLevelType w:val="hybridMultilevel"/>
    <w:tmpl w:val="FF54C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3715D8"/>
    <w:multiLevelType w:val="hybridMultilevel"/>
    <w:tmpl w:val="6F1E70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17">
      <w:start w:val="1"/>
      <w:numFmt w:val="lowerLetter"/>
      <w:lvlText w:val="%4)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B4B1489"/>
    <w:multiLevelType w:val="hybridMultilevel"/>
    <w:tmpl w:val="25CEA6E4"/>
    <w:lvl w:ilvl="0" w:tplc="FCBE9A2E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166B596">
      <w:start w:val="1"/>
      <w:numFmt w:val="bullet"/>
      <w:lvlText w:val="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DA02BA4" w:tentative="1">
      <w:start w:val="1"/>
      <w:numFmt w:val="bullet"/>
      <w:lvlText w:val="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86E2E44" w:tentative="1">
      <w:start w:val="1"/>
      <w:numFmt w:val="bullet"/>
      <w:lvlText w:val="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9CEB102" w:tentative="1">
      <w:start w:val="1"/>
      <w:numFmt w:val="bullet"/>
      <w:lvlText w:val="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52491A" w:tentative="1">
      <w:start w:val="1"/>
      <w:numFmt w:val="bullet"/>
      <w:lvlText w:val="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B807AA" w:tentative="1">
      <w:start w:val="1"/>
      <w:numFmt w:val="bullet"/>
      <w:lvlText w:val="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A70363E" w:tentative="1">
      <w:start w:val="1"/>
      <w:numFmt w:val="bullet"/>
      <w:lvlText w:val="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FA0A7F6" w:tentative="1">
      <w:start w:val="1"/>
      <w:numFmt w:val="bullet"/>
      <w:lvlText w:val="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2D636C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050B02"/>
    <w:multiLevelType w:val="multilevel"/>
    <w:tmpl w:val="B46AD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2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80" w:hanging="2160"/>
      </w:pPr>
      <w:rPr>
        <w:rFonts w:hint="default"/>
      </w:rPr>
    </w:lvl>
  </w:abstractNum>
  <w:abstractNum w:abstractNumId="21" w15:restartNumberingAfterBreak="0">
    <w:nsid w:val="2FA1602C"/>
    <w:multiLevelType w:val="hybridMultilevel"/>
    <w:tmpl w:val="9E549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FA74DCA"/>
    <w:multiLevelType w:val="hybridMultilevel"/>
    <w:tmpl w:val="1ADA89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B366E6"/>
    <w:multiLevelType w:val="hybridMultilevel"/>
    <w:tmpl w:val="57C6CD76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45F5E55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5745603"/>
    <w:multiLevelType w:val="hybridMultilevel"/>
    <w:tmpl w:val="FB1E6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BF01F82"/>
    <w:multiLevelType w:val="hybridMultilevel"/>
    <w:tmpl w:val="E6C4AF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AA551E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3E046ACE"/>
    <w:multiLevelType w:val="hybridMultilevel"/>
    <w:tmpl w:val="7A00DF0E"/>
    <w:lvl w:ilvl="0" w:tplc="C680B5D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EED4C38"/>
    <w:multiLevelType w:val="hybridMultilevel"/>
    <w:tmpl w:val="9918D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9870DC6"/>
    <w:multiLevelType w:val="hybridMultilevel"/>
    <w:tmpl w:val="F0E62C7E"/>
    <w:lvl w:ilvl="0" w:tplc="5ACCDA0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558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B037B80"/>
    <w:multiLevelType w:val="hybridMultilevel"/>
    <w:tmpl w:val="24342F92"/>
    <w:lvl w:ilvl="0" w:tplc="4A0E5278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F192717"/>
    <w:multiLevelType w:val="hybridMultilevel"/>
    <w:tmpl w:val="A380D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27D512F"/>
    <w:multiLevelType w:val="hybridMultilevel"/>
    <w:tmpl w:val="657CCEFE"/>
    <w:lvl w:ilvl="0" w:tplc="848A039A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E028D87C">
      <w:start w:val="1"/>
      <w:numFmt w:val="lowerRoman"/>
      <w:lvlText w:val="%2."/>
      <w:lvlJc w:val="right"/>
      <w:pPr>
        <w:ind w:left="108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32F71C7"/>
    <w:multiLevelType w:val="hybridMultilevel"/>
    <w:tmpl w:val="A84E4C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B917E2"/>
    <w:multiLevelType w:val="hybridMultilevel"/>
    <w:tmpl w:val="BB6492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E4223D"/>
    <w:multiLevelType w:val="hybridMultilevel"/>
    <w:tmpl w:val="23280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47722BA"/>
    <w:multiLevelType w:val="hybridMultilevel"/>
    <w:tmpl w:val="DD2EE9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D234E9D"/>
    <w:multiLevelType w:val="hybridMultilevel"/>
    <w:tmpl w:val="2CA4DF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89257C"/>
    <w:multiLevelType w:val="hybridMultilevel"/>
    <w:tmpl w:val="36C475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96511D0"/>
    <w:multiLevelType w:val="multilevel"/>
    <w:tmpl w:val="FB36FCC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42" w15:restartNumberingAfterBreak="0">
    <w:nsid w:val="7109462E"/>
    <w:multiLevelType w:val="hybridMultilevel"/>
    <w:tmpl w:val="30602FEA"/>
    <w:lvl w:ilvl="0" w:tplc="9696A2F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30AD0"/>
    <w:multiLevelType w:val="hybridMultilevel"/>
    <w:tmpl w:val="F8EAC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0012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7A70C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95E6F6F"/>
    <w:multiLevelType w:val="hybridMultilevel"/>
    <w:tmpl w:val="7AB051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D5C0BE4"/>
    <w:multiLevelType w:val="hybridMultilevel"/>
    <w:tmpl w:val="44E43D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4"/>
  </w:num>
  <w:num w:numId="3">
    <w:abstractNumId w:val="26"/>
  </w:num>
  <w:num w:numId="4">
    <w:abstractNumId w:val="23"/>
  </w:num>
  <w:num w:numId="5">
    <w:abstractNumId w:val="7"/>
  </w:num>
  <w:num w:numId="6">
    <w:abstractNumId w:val="35"/>
  </w:num>
  <w:num w:numId="7">
    <w:abstractNumId w:val="30"/>
  </w:num>
  <w:num w:numId="8">
    <w:abstractNumId w:val="0"/>
  </w:num>
  <w:num w:numId="9">
    <w:abstractNumId w:val="28"/>
  </w:num>
  <w:num w:numId="10">
    <w:abstractNumId w:val="9"/>
  </w:num>
  <w:num w:numId="11">
    <w:abstractNumId w:val="8"/>
  </w:num>
  <w:num w:numId="12">
    <w:abstractNumId w:val="17"/>
  </w:num>
  <w:num w:numId="13">
    <w:abstractNumId w:val="37"/>
  </w:num>
  <w:num w:numId="14">
    <w:abstractNumId w:val="14"/>
  </w:num>
  <w:num w:numId="15">
    <w:abstractNumId w:val="3"/>
  </w:num>
  <w:num w:numId="16">
    <w:abstractNumId w:val="1"/>
  </w:num>
  <w:num w:numId="17">
    <w:abstractNumId w:val="4"/>
  </w:num>
  <w:num w:numId="18">
    <w:abstractNumId w:val="39"/>
  </w:num>
  <w:num w:numId="19">
    <w:abstractNumId w:val="46"/>
  </w:num>
  <w:num w:numId="20">
    <w:abstractNumId w:val="13"/>
  </w:num>
  <w:num w:numId="21">
    <w:abstractNumId w:val="43"/>
  </w:num>
  <w:num w:numId="22">
    <w:abstractNumId w:val="10"/>
  </w:num>
  <w:num w:numId="23">
    <w:abstractNumId w:val="2"/>
  </w:num>
  <w:num w:numId="24">
    <w:abstractNumId w:val="27"/>
  </w:num>
  <w:num w:numId="25">
    <w:abstractNumId w:val="24"/>
  </w:num>
  <w:num w:numId="26">
    <w:abstractNumId w:val="32"/>
  </w:num>
  <w:num w:numId="27">
    <w:abstractNumId w:val="29"/>
  </w:num>
  <w:num w:numId="28">
    <w:abstractNumId w:val="40"/>
  </w:num>
  <w:num w:numId="29">
    <w:abstractNumId w:val="33"/>
  </w:num>
  <w:num w:numId="30">
    <w:abstractNumId w:val="21"/>
  </w:num>
  <w:num w:numId="31">
    <w:abstractNumId w:val="25"/>
  </w:num>
  <w:num w:numId="32">
    <w:abstractNumId w:val="36"/>
  </w:num>
  <w:num w:numId="33">
    <w:abstractNumId w:val="47"/>
  </w:num>
  <w:num w:numId="34">
    <w:abstractNumId w:val="38"/>
  </w:num>
  <w:num w:numId="35">
    <w:abstractNumId w:val="12"/>
  </w:num>
  <w:num w:numId="36">
    <w:abstractNumId w:val="42"/>
  </w:num>
  <w:num w:numId="37">
    <w:abstractNumId w:val="20"/>
  </w:num>
  <w:num w:numId="38">
    <w:abstractNumId w:val="22"/>
  </w:num>
  <w:num w:numId="39">
    <w:abstractNumId w:val="16"/>
  </w:num>
  <w:num w:numId="40">
    <w:abstractNumId w:val="19"/>
  </w:num>
  <w:num w:numId="41">
    <w:abstractNumId w:val="6"/>
  </w:num>
  <w:num w:numId="42">
    <w:abstractNumId w:val="44"/>
  </w:num>
  <w:num w:numId="43">
    <w:abstractNumId w:val="15"/>
  </w:num>
  <w:num w:numId="44">
    <w:abstractNumId w:val="45"/>
  </w:num>
  <w:num w:numId="45">
    <w:abstractNumId w:val="18"/>
  </w:num>
  <w:num w:numId="46">
    <w:abstractNumId w:val="11"/>
  </w:num>
  <w:num w:numId="47">
    <w:abstractNumId w:val="31"/>
  </w:num>
  <w:num w:numId="4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1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ExNDIzM7MwszBX0lEKTi0uzszPAykwqQUAMMqKyiwAAAA="/>
  </w:docVars>
  <w:rsids>
    <w:rsidRoot w:val="00E83001"/>
    <w:rsid w:val="00005C80"/>
    <w:rsid w:val="00010F8C"/>
    <w:rsid w:val="000164A1"/>
    <w:rsid w:val="00022FDD"/>
    <w:rsid w:val="00026F5D"/>
    <w:rsid w:val="00035C73"/>
    <w:rsid w:val="000460F1"/>
    <w:rsid w:val="000505F9"/>
    <w:rsid w:val="00054BF3"/>
    <w:rsid w:val="00056D01"/>
    <w:rsid w:val="00082919"/>
    <w:rsid w:val="000834FF"/>
    <w:rsid w:val="00085CE3"/>
    <w:rsid w:val="000861BC"/>
    <w:rsid w:val="00091115"/>
    <w:rsid w:val="0009512C"/>
    <w:rsid w:val="000A341D"/>
    <w:rsid w:val="000A64E5"/>
    <w:rsid w:val="000B528B"/>
    <w:rsid w:val="000D5EB8"/>
    <w:rsid w:val="000D63BD"/>
    <w:rsid w:val="001033DE"/>
    <w:rsid w:val="00107674"/>
    <w:rsid w:val="0011071E"/>
    <w:rsid w:val="00113AE5"/>
    <w:rsid w:val="001164CF"/>
    <w:rsid w:val="00117201"/>
    <w:rsid w:val="00130ADC"/>
    <w:rsid w:val="0013766C"/>
    <w:rsid w:val="001467F9"/>
    <w:rsid w:val="00146BE9"/>
    <w:rsid w:val="001479BE"/>
    <w:rsid w:val="00154287"/>
    <w:rsid w:val="00154967"/>
    <w:rsid w:val="001664D8"/>
    <w:rsid w:val="00167702"/>
    <w:rsid w:val="00171CFD"/>
    <w:rsid w:val="00172BDB"/>
    <w:rsid w:val="00176588"/>
    <w:rsid w:val="001765F4"/>
    <w:rsid w:val="00182DF7"/>
    <w:rsid w:val="001840AE"/>
    <w:rsid w:val="00186D3A"/>
    <w:rsid w:val="0019608B"/>
    <w:rsid w:val="001A7CDD"/>
    <w:rsid w:val="001B5BFC"/>
    <w:rsid w:val="001B7038"/>
    <w:rsid w:val="001C3430"/>
    <w:rsid w:val="001D40A0"/>
    <w:rsid w:val="001F0DD8"/>
    <w:rsid w:val="001F76D7"/>
    <w:rsid w:val="00204668"/>
    <w:rsid w:val="00214D3A"/>
    <w:rsid w:val="00222958"/>
    <w:rsid w:val="00225FE1"/>
    <w:rsid w:val="0024322F"/>
    <w:rsid w:val="00252C64"/>
    <w:rsid w:val="0025766B"/>
    <w:rsid w:val="002700F9"/>
    <w:rsid w:val="00272A7B"/>
    <w:rsid w:val="00274B61"/>
    <w:rsid w:val="00277533"/>
    <w:rsid w:val="00283667"/>
    <w:rsid w:val="00283ABB"/>
    <w:rsid w:val="00293527"/>
    <w:rsid w:val="002A523D"/>
    <w:rsid w:val="002C0165"/>
    <w:rsid w:val="002C20C8"/>
    <w:rsid w:val="002D7E0A"/>
    <w:rsid w:val="002D7E4A"/>
    <w:rsid w:val="002E0D09"/>
    <w:rsid w:val="002F6808"/>
    <w:rsid w:val="0030234C"/>
    <w:rsid w:val="003142AE"/>
    <w:rsid w:val="00327BE7"/>
    <w:rsid w:val="003308C9"/>
    <w:rsid w:val="00331F6A"/>
    <w:rsid w:val="00350DD3"/>
    <w:rsid w:val="0035329B"/>
    <w:rsid w:val="00354061"/>
    <w:rsid w:val="0037337E"/>
    <w:rsid w:val="003757B8"/>
    <w:rsid w:val="00392C64"/>
    <w:rsid w:val="00393145"/>
    <w:rsid w:val="0039370D"/>
    <w:rsid w:val="003A4DC8"/>
    <w:rsid w:val="003B0BA5"/>
    <w:rsid w:val="003B2CEE"/>
    <w:rsid w:val="003B71A4"/>
    <w:rsid w:val="003C79BE"/>
    <w:rsid w:val="003E281B"/>
    <w:rsid w:val="0040346A"/>
    <w:rsid w:val="00406981"/>
    <w:rsid w:val="0041682A"/>
    <w:rsid w:val="004340A8"/>
    <w:rsid w:val="00435287"/>
    <w:rsid w:val="00437E8E"/>
    <w:rsid w:val="00450BAD"/>
    <w:rsid w:val="00453CFD"/>
    <w:rsid w:val="0045799A"/>
    <w:rsid w:val="004717EE"/>
    <w:rsid w:val="00474ED7"/>
    <w:rsid w:val="00480607"/>
    <w:rsid w:val="004834F6"/>
    <w:rsid w:val="004868DB"/>
    <w:rsid w:val="004902B3"/>
    <w:rsid w:val="004913F8"/>
    <w:rsid w:val="004A1B74"/>
    <w:rsid w:val="004A4DFD"/>
    <w:rsid w:val="004B134B"/>
    <w:rsid w:val="004B7589"/>
    <w:rsid w:val="004D79D0"/>
    <w:rsid w:val="004E0568"/>
    <w:rsid w:val="004E139F"/>
    <w:rsid w:val="004F3832"/>
    <w:rsid w:val="004F7A01"/>
    <w:rsid w:val="005151F4"/>
    <w:rsid w:val="00521844"/>
    <w:rsid w:val="00524609"/>
    <w:rsid w:val="00535693"/>
    <w:rsid w:val="00535E5F"/>
    <w:rsid w:val="0055219E"/>
    <w:rsid w:val="00555A71"/>
    <w:rsid w:val="00573013"/>
    <w:rsid w:val="00584C05"/>
    <w:rsid w:val="00585ED5"/>
    <w:rsid w:val="00591A0F"/>
    <w:rsid w:val="005940FD"/>
    <w:rsid w:val="005956DA"/>
    <w:rsid w:val="005A4D55"/>
    <w:rsid w:val="005B4270"/>
    <w:rsid w:val="005B58D2"/>
    <w:rsid w:val="005B6DA7"/>
    <w:rsid w:val="005C310A"/>
    <w:rsid w:val="005D6D6F"/>
    <w:rsid w:val="005F516F"/>
    <w:rsid w:val="00615C12"/>
    <w:rsid w:val="00637434"/>
    <w:rsid w:val="00642A48"/>
    <w:rsid w:val="00647D76"/>
    <w:rsid w:val="006512F8"/>
    <w:rsid w:val="006515CA"/>
    <w:rsid w:val="00662170"/>
    <w:rsid w:val="006638E1"/>
    <w:rsid w:val="00664CB0"/>
    <w:rsid w:val="00667D90"/>
    <w:rsid w:val="0068387B"/>
    <w:rsid w:val="00691FBD"/>
    <w:rsid w:val="00697140"/>
    <w:rsid w:val="006A02BD"/>
    <w:rsid w:val="006A4AA5"/>
    <w:rsid w:val="006A4F35"/>
    <w:rsid w:val="006A7BE1"/>
    <w:rsid w:val="006B58DE"/>
    <w:rsid w:val="006B7FBC"/>
    <w:rsid w:val="006C0166"/>
    <w:rsid w:val="006C3846"/>
    <w:rsid w:val="006C45EF"/>
    <w:rsid w:val="006C71BC"/>
    <w:rsid w:val="006D0C41"/>
    <w:rsid w:val="006D50D2"/>
    <w:rsid w:val="006D52CD"/>
    <w:rsid w:val="006D61C1"/>
    <w:rsid w:val="006D734F"/>
    <w:rsid w:val="006D7C2E"/>
    <w:rsid w:val="006E5686"/>
    <w:rsid w:val="006F78D1"/>
    <w:rsid w:val="0070498A"/>
    <w:rsid w:val="0070766F"/>
    <w:rsid w:val="0073041A"/>
    <w:rsid w:val="00735AE6"/>
    <w:rsid w:val="007506D2"/>
    <w:rsid w:val="00761C26"/>
    <w:rsid w:val="007637B9"/>
    <w:rsid w:val="0077056C"/>
    <w:rsid w:val="007740A5"/>
    <w:rsid w:val="00783E2C"/>
    <w:rsid w:val="00790B2F"/>
    <w:rsid w:val="00793C8D"/>
    <w:rsid w:val="007A0C50"/>
    <w:rsid w:val="007A318C"/>
    <w:rsid w:val="007A7E18"/>
    <w:rsid w:val="007B2676"/>
    <w:rsid w:val="007C2955"/>
    <w:rsid w:val="007C2AEA"/>
    <w:rsid w:val="007D72ED"/>
    <w:rsid w:val="007E5010"/>
    <w:rsid w:val="007E6204"/>
    <w:rsid w:val="0080199D"/>
    <w:rsid w:val="0080334D"/>
    <w:rsid w:val="008041DB"/>
    <w:rsid w:val="00805496"/>
    <w:rsid w:val="00810A75"/>
    <w:rsid w:val="00816987"/>
    <w:rsid w:val="0081776F"/>
    <w:rsid w:val="008231F5"/>
    <w:rsid w:val="00841477"/>
    <w:rsid w:val="00845B20"/>
    <w:rsid w:val="00857793"/>
    <w:rsid w:val="008628D5"/>
    <w:rsid w:val="00864818"/>
    <w:rsid w:val="00873A46"/>
    <w:rsid w:val="008A1DEA"/>
    <w:rsid w:val="008A1F57"/>
    <w:rsid w:val="008A2BD4"/>
    <w:rsid w:val="008A5762"/>
    <w:rsid w:val="008B3369"/>
    <w:rsid w:val="008B46AC"/>
    <w:rsid w:val="008B60DC"/>
    <w:rsid w:val="008B68D0"/>
    <w:rsid w:val="008C0645"/>
    <w:rsid w:val="008C6461"/>
    <w:rsid w:val="008D1591"/>
    <w:rsid w:val="008D2BE4"/>
    <w:rsid w:val="008F39C1"/>
    <w:rsid w:val="00900097"/>
    <w:rsid w:val="009015F7"/>
    <w:rsid w:val="009032DB"/>
    <w:rsid w:val="009109CE"/>
    <w:rsid w:val="00911F8B"/>
    <w:rsid w:val="009344C9"/>
    <w:rsid w:val="009362F8"/>
    <w:rsid w:val="009401E6"/>
    <w:rsid w:val="009415DB"/>
    <w:rsid w:val="00941EB6"/>
    <w:rsid w:val="00941EC7"/>
    <w:rsid w:val="0096494C"/>
    <w:rsid w:val="0096496C"/>
    <w:rsid w:val="009672FE"/>
    <w:rsid w:val="00974E8E"/>
    <w:rsid w:val="00975929"/>
    <w:rsid w:val="00982A8B"/>
    <w:rsid w:val="00993B8E"/>
    <w:rsid w:val="009950A9"/>
    <w:rsid w:val="009A5FCC"/>
    <w:rsid w:val="009B0B47"/>
    <w:rsid w:val="009B290F"/>
    <w:rsid w:val="009C09F3"/>
    <w:rsid w:val="009D2171"/>
    <w:rsid w:val="009F2DC4"/>
    <w:rsid w:val="009F41F0"/>
    <w:rsid w:val="009F6334"/>
    <w:rsid w:val="00A0316A"/>
    <w:rsid w:val="00A10E95"/>
    <w:rsid w:val="00A12C62"/>
    <w:rsid w:val="00A23580"/>
    <w:rsid w:val="00A26303"/>
    <w:rsid w:val="00A33034"/>
    <w:rsid w:val="00A36767"/>
    <w:rsid w:val="00A51C25"/>
    <w:rsid w:val="00A52914"/>
    <w:rsid w:val="00A53B29"/>
    <w:rsid w:val="00A605FA"/>
    <w:rsid w:val="00A65372"/>
    <w:rsid w:val="00A67233"/>
    <w:rsid w:val="00A749F9"/>
    <w:rsid w:val="00A91E83"/>
    <w:rsid w:val="00A95F82"/>
    <w:rsid w:val="00AA04ED"/>
    <w:rsid w:val="00AA21E4"/>
    <w:rsid w:val="00AB4566"/>
    <w:rsid w:val="00AB7837"/>
    <w:rsid w:val="00AC4598"/>
    <w:rsid w:val="00AC5CC2"/>
    <w:rsid w:val="00AD2418"/>
    <w:rsid w:val="00AE37A1"/>
    <w:rsid w:val="00B12F84"/>
    <w:rsid w:val="00B21A5E"/>
    <w:rsid w:val="00B241AD"/>
    <w:rsid w:val="00B32E8C"/>
    <w:rsid w:val="00B35682"/>
    <w:rsid w:val="00B37262"/>
    <w:rsid w:val="00B44982"/>
    <w:rsid w:val="00B6141E"/>
    <w:rsid w:val="00B61B43"/>
    <w:rsid w:val="00B6381F"/>
    <w:rsid w:val="00B70F8B"/>
    <w:rsid w:val="00B72210"/>
    <w:rsid w:val="00B76A49"/>
    <w:rsid w:val="00B8051E"/>
    <w:rsid w:val="00B97650"/>
    <w:rsid w:val="00BA3265"/>
    <w:rsid w:val="00BA57EE"/>
    <w:rsid w:val="00BA5EA9"/>
    <w:rsid w:val="00BA60AE"/>
    <w:rsid w:val="00BB0D22"/>
    <w:rsid w:val="00BB3836"/>
    <w:rsid w:val="00BB4905"/>
    <w:rsid w:val="00BC0CA0"/>
    <w:rsid w:val="00BC432F"/>
    <w:rsid w:val="00BE77C7"/>
    <w:rsid w:val="00C02AD7"/>
    <w:rsid w:val="00C13CDF"/>
    <w:rsid w:val="00C17FE0"/>
    <w:rsid w:val="00C205C1"/>
    <w:rsid w:val="00C21B59"/>
    <w:rsid w:val="00C32E5F"/>
    <w:rsid w:val="00C3713A"/>
    <w:rsid w:val="00C40A0D"/>
    <w:rsid w:val="00C43B92"/>
    <w:rsid w:val="00C449D7"/>
    <w:rsid w:val="00C57685"/>
    <w:rsid w:val="00C64D7D"/>
    <w:rsid w:val="00C6605D"/>
    <w:rsid w:val="00C6666E"/>
    <w:rsid w:val="00C747BC"/>
    <w:rsid w:val="00C75F7A"/>
    <w:rsid w:val="00CA2BA2"/>
    <w:rsid w:val="00CA3FB1"/>
    <w:rsid w:val="00CA7016"/>
    <w:rsid w:val="00CD32CE"/>
    <w:rsid w:val="00CD6124"/>
    <w:rsid w:val="00CE3EA9"/>
    <w:rsid w:val="00CE560D"/>
    <w:rsid w:val="00CE6AD3"/>
    <w:rsid w:val="00CE72B1"/>
    <w:rsid w:val="00CF056E"/>
    <w:rsid w:val="00CF130B"/>
    <w:rsid w:val="00CF3914"/>
    <w:rsid w:val="00CF4A4B"/>
    <w:rsid w:val="00D042C3"/>
    <w:rsid w:val="00D10766"/>
    <w:rsid w:val="00D10F18"/>
    <w:rsid w:val="00D24C78"/>
    <w:rsid w:val="00D41B8F"/>
    <w:rsid w:val="00D438E9"/>
    <w:rsid w:val="00D563EC"/>
    <w:rsid w:val="00D600A2"/>
    <w:rsid w:val="00D65D92"/>
    <w:rsid w:val="00D70398"/>
    <w:rsid w:val="00D73286"/>
    <w:rsid w:val="00D83900"/>
    <w:rsid w:val="00D845EC"/>
    <w:rsid w:val="00D8470C"/>
    <w:rsid w:val="00D8602E"/>
    <w:rsid w:val="00D936A1"/>
    <w:rsid w:val="00DC543C"/>
    <w:rsid w:val="00DC5CE3"/>
    <w:rsid w:val="00DC5DD6"/>
    <w:rsid w:val="00DF0CD1"/>
    <w:rsid w:val="00DF1A46"/>
    <w:rsid w:val="00E10164"/>
    <w:rsid w:val="00E11962"/>
    <w:rsid w:val="00E131D0"/>
    <w:rsid w:val="00E1721D"/>
    <w:rsid w:val="00E2044D"/>
    <w:rsid w:val="00E25100"/>
    <w:rsid w:val="00E258D8"/>
    <w:rsid w:val="00E34468"/>
    <w:rsid w:val="00E541A6"/>
    <w:rsid w:val="00E62F2C"/>
    <w:rsid w:val="00E64AA7"/>
    <w:rsid w:val="00E715B8"/>
    <w:rsid w:val="00E76BC6"/>
    <w:rsid w:val="00E83001"/>
    <w:rsid w:val="00E92F5D"/>
    <w:rsid w:val="00E966AA"/>
    <w:rsid w:val="00EB19F1"/>
    <w:rsid w:val="00EE7AFC"/>
    <w:rsid w:val="00EF35B6"/>
    <w:rsid w:val="00EF4C57"/>
    <w:rsid w:val="00F00E09"/>
    <w:rsid w:val="00F01FB2"/>
    <w:rsid w:val="00F0558D"/>
    <w:rsid w:val="00F132E8"/>
    <w:rsid w:val="00F15C0C"/>
    <w:rsid w:val="00F220F5"/>
    <w:rsid w:val="00F2269B"/>
    <w:rsid w:val="00F235C7"/>
    <w:rsid w:val="00F3225C"/>
    <w:rsid w:val="00F37ACC"/>
    <w:rsid w:val="00F4053E"/>
    <w:rsid w:val="00F449D3"/>
    <w:rsid w:val="00F5101A"/>
    <w:rsid w:val="00F51214"/>
    <w:rsid w:val="00F6172F"/>
    <w:rsid w:val="00F660EE"/>
    <w:rsid w:val="00F67A3C"/>
    <w:rsid w:val="00F71131"/>
    <w:rsid w:val="00F75046"/>
    <w:rsid w:val="00F800E1"/>
    <w:rsid w:val="00F80269"/>
    <w:rsid w:val="00F8338B"/>
    <w:rsid w:val="00F83FE6"/>
    <w:rsid w:val="00F84CAA"/>
    <w:rsid w:val="00F859D1"/>
    <w:rsid w:val="00F9025A"/>
    <w:rsid w:val="00F97441"/>
    <w:rsid w:val="00FA2E23"/>
    <w:rsid w:val="00FC0F4A"/>
    <w:rsid w:val="00FC1871"/>
    <w:rsid w:val="00FC6894"/>
    <w:rsid w:val="00FC6CE0"/>
    <w:rsid w:val="00FD006C"/>
    <w:rsid w:val="00FD15F9"/>
    <w:rsid w:val="00FD3197"/>
    <w:rsid w:val="00FD73D8"/>
    <w:rsid w:val="00FE78B6"/>
    <w:rsid w:val="00FF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46710"/>
  <w15:docId w15:val="{1EE54E11-90C6-40FF-99BB-6A71F7BF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58D8"/>
  </w:style>
  <w:style w:type="paragraph" w:styleId="Heading1">
    <w:name w:val="heading 1"/>
    <w:basedOn w:val="Normal"/>
    <w:next w:val="Normal"/>
    <w:link w:val="Heading1Char"/>
    <w:uiPriority w:val="9"/>
    <w:qFormat/>
    <w:rsid w:val="00172BD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2B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0C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C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C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C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C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C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C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001"/>
  </w:style>
  <w:style w:type="paragraph" w:styleId="Footer">
    <w:name w:val="footer"/>
    <w:basedOn w:val="Normal"/>
    <w:link w:val="FooterChar"/>
    <w:uiPriority w:val="99"/>
    <w:unhideWhenUsed/>
    <w:rsid w:val="00E830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001"/>
  </w:style>
  <w:style w:type="paragraph" w:styleId="BalloonText">
    <w:name w:val="Balloon Text"/>
    <w:basedOn w:val="Normal"/>
    <w:link w:val="BalloonTextChar"/>
    <w:uiPriority w:val="99"/>
    <w:semiHidden/>
    <w:unhideWhenUsed/>
    <w:rsid w:val="00E830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00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72BD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E83001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E8300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0F8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2B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642A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793C8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41B8F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D0C4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C4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C4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C4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C4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C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C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4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46994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9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20F0AE-34CA-4C78-A5AA-A0B343E2A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Use Case Template</vt:lpstr>
      <vt:lpstr>Scenarios</vt:lpstr>
    </vt:vector>
  </TitlesOfParts>
  <Company>ETSU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Jeff Roach</dc:creator>
  <cp:lastModifiedBy>Chiamaka Chukwuemeka</cp:lastModifiedBy>
  <cp:revision>2</cp:revision>
  <cp:lastPrinted>2014-03-26T12:48:00Z</cp:lastPrinted>
  <dcterms:created xsi:type="dcterms:W3CDTF">2019-11-12T08:04:00Z</dcterms:created>
  <dcterms:modified xsi:type="dcterms:W3CDTF">2019-11-12T08:04:00Z</dcterms:modified>
</cp:coreProperties>
</file>